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E158A" w14:textId="77777777" w:rsidR="00BF3085" w:rsidRDefault="00BF3085" w:rsidP="00BF308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0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57E5F5BF" w14:textId="286D1425" w:rsidR="00F223E3" w:rsidRDefault="00BF3085" w:rsidP="00BF3085">
      <w:pPr>
        <w:pStyle w:val="Header"/>
        <w:rPr>
          <w:sz w:val="22"/>
          <w:szCs w:val="22"/>
        </w:rPr>
      </w:pPr>
      <w:r>
        <w:rPr>
          <w:sz w:val="24"/>
        </w:rPr>
        <w:t>Goteborg, Sweden, 21 - 25 August 2023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F39C0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7E3ED7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BF3085"/>
    <w:rsid w:val="00C037B9"/>
    <w:rsid w:val="00C70A20"/>
    <w:rsid w:val="00C73D3B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B746A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28.552_CR0437R1_(Rel-18)_PM_KPI_5G_Ph3</cp:lastModifiedBy>
  <cp:revision>13</cp:revision>
  <dcterms:created xsi:type="dcterms:W3CDTF">2021-10-26T08:00:00Z</dcterms:created>
  <dcterms:modified xsi:type="dcterms:W3CDTF">2023-07-04T12:45:00Z</dcterms:modified>
</cp:coreProperties>
</file>